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2E2" w:rsidRDefault="00B822E2" w:rsidP="00B822E2">
      <w:r>
        <w:rPr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200275" cy="11715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822E2" w:rsidRDefault="00B822E2" w:rsidP="00B822E2">
      <w:pPr>
        <w:pStyle w:val="Heading2"/>
        <w:spacing w:before="58" w:after="58"/>
      </w:pPr>
    </w:p>
    <w:p w:rsidR="00B822E2" w:rsidRDefault="00B822E2" w:rsidP="00B822E2">
      <w:pPr>
        <w:pStyle w:val="Heading2"/>
        <w:spacing w:before="58" w:after="58"/>
      </w:pPr>
      <w:r>
        <w:t>Funding Report Form</w:t>
      </w:r>
      <w:r w:rsidRPr="0024033C">
        <w:rPr>
          <w:sz w:val="28"/>
        </w:rPr>
        <w:t xml:space="preserve"> (</w:t>
      </w:r>
      <w:r w:rsidR="00FA7D46">
        <w:rPr>
          <w:sz w:val="28"/>
        </w:rPr>
        <w:t>2020</w:t>
      </w:r>
      <w:r w:rsidRPr="0024033C">
        <w:rPr>
          <w:sz w:val="28"/>
        </w:rPr>
        <w:t>)</w:t>
      </w:r>
    </w:p>
    <w:p w:rsidR="00B822E2" w:rsidRPr="0024033C" w:rsidRDefault="00B822E2" w:rsidP="00B822E2">
      <w:pPr>
        <w:rPr>
          <w:i/>
          <w:sz w:val="20"/>
        </w:rPr>
      </w:pPr>
      <w:r w:rsidRPr="0024033C">
        <w:rPr>
          <w:i/>
          <w:sz w:val="20"/>
        </w:rPr>
        <w:t xml:space="preserve">Mackenzie Recreation Association | </w:t>
      </w:r>
      <w:hyperlink r:id="rId7" w:history="1">
        <w:r w:rsidRPr="0024033C">
          <w:rPr>
            <w:rStyle w:val="Hyperlink"/>
            <w:i/>
            <w:sz w:val="20"/>
          </w:rPr>
          <w:t>jessica@mranwt.ca</w:t>
        </w:r>
      </w:hyperlink>
      <w:r w:rsidRPr="0024033C">
        <w:rPr>
          <w:i/>
          <w:sz w:val="20"/>
        </w:rPr>
        <w:t xml:space="preserve"> | 867-444-5377</w:t>
      </w:r>
    </w:p>
    <w:p w:rsidR="008E1392" w:rsidRDefault="008E1392"/>
    <w:tbl>
      <w:tblPr>
        <w:tblW w:w="5631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9"/>
        <w:gridCol w:w="1653"/>
        <w:gridCol w:w="89"/>
        <w:gridCol w:w="272"/>
        <w:gridCol w:w="1410"/>
        <w:gridCol w:w="116"/>
        <w:gridCol w:w="247"/>
        <w:gridCol w:w="1467"/>
        <w:gridCol w:w="89"/>
        <w:gridCol w:w="86"/>
        <w:gridCol w:w="597"/>
        <w:gridCol w:w="406"/>
        <w:gridCol w:w="658"/>
        <w:gridCol w:w="48"/>
        <w:gridCol w:w="91"/>
        <w:gridCol w:w="1535"/>
        <w:gridCol w:w="48"/>
        <w:gridCol w:w="89"/>
        <w:gridCol w:w="772"/>
      </w:tblGrid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Type of Activity</w:t>
            </w:r>
          </w:p>
          <w:p w:rsidR="00286CFD" w:rsidRDefault="00FA7D46">
            <w:pPr>
              <w:spacing w:before="20"/>
            </w:pPr>
            <w:r>
              <w:pict>
                <v:rect id="_x0000_s1070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70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Community</w:t>
            </w:r>
          </w:p>
          <w:p w:rsidR="00286CFD" w:rsidRDefault="00FA7D46">
            <w:pPr>
              <w:spacing w:before="20"/>
            </w:pPr>
            <w:r>
              <w:pict>
                <v:rect id="_x0000_s1069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9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1627" w:type="pct"/>
            <w:gridSpan w:val="4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Event/Program Name</w:t>
            </w:r>
          </w:p>
          <w:p w:rsidR="00286CFD" w:rsidRDefault="00FA7D46">
            <w:pPr>
              <w:spacing w:before="20"/>
            </w:pPr>
            <w:r>
              <w:pict>
                <v:rect id="_x0000_s1068" style="width:161.5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8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767" w:type="pct"/>
            <w:gridSpan w:val="7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Event/Program Location</w:t>
            </w:r>
          </w:p>
          <w:p w:rsidR="00286CFD" w:rsidRDefault="00FA7D46">
            <w:pPr>
              <w:spacing w:before="20"/>
            </w:pPr>
            <w:r>
              <w:pict>
                <v:rect id="_x0000_s1067" style="width:162.2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7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605" w:type="pct"/>
            <w:gridSpan w:val="8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Event/Program Date</w:t>
            </w:r>
          </w:p>
          <w:p w:rsidR="00286CFD" w:rsidRDefault="00FA7D46">
            <w:pPr>
              <w:spacing w:before="20"/>
            </w:pPr>
            <w:r>
              <w:pict>
                <v:rect id="_x0000_s1066" style="width:161.5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6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  <w:jc w:val="center"/>
                  </w:pPr>
                  <w:r>
                    <w:t> </w:t>
                  </w:r>
                </w:p>
                <w:p w:rsidR="00286CFD" w:rsidRDefault="008E1392">
                  <w:pPr>
                    <w:pStyle w:val="Heading3"/>
                    <w:spacing w:after="280" w:afterAutospacing="1"/>
                    <w:jc w:val="center"/>
                  </w:pPr>
                  <w:r>
                    <w:rPr>
                      <w:rFonts w:ascii="Trebuchet MS" w:eastAsia="Trebuchet MS" w:hAnsi="Trebuchet MS" w:cs="Trebuchet MS"/>
                      <w:bCs/>
                      <w:u w:val="single"/>
                    </w:rPr>
                    <w:t>PARTICIPATION &amp; VOLUNTEER INFORMATION</w:t>
                  </w:r>
                </w:p>
              </w:tc>
            </w:tr>
          </w:tbl>
          <w:p w:rsidR="00286CFD" w:rsidRDefault="00286CFD"/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</w:pPr>
                  <w:r>
                    <w:t> </w:t>
                  </w:r>
                </w:p>
                <w:p w:rsidR="00286CFD" w:rsidRDefault="008E1392">
                  <w:pPr>
                    <w:pStyle w:val="Heading4"/>
                    <w:spacing w:after="280" w:afterAutospacing="1"/>
                  </w:pPr>
                  <w:r>
                    <w:rPr>
                      <w:rFonts w:ascii="Trebuchet MS" w:eastAsia="Trebuchet MS" w:hAnsi="Trebuchet MS" w:cs="Trebuchet MS"/>
                      <w:bCs/>
                    </w:rPr>
                    <w:t>Female Participants</w:t>
                  </w:r>
                </w:p>
              </w:tc>
            </w:tr>
          </w:tbl>
          <w:p w:rsidR="00286CFD" w:rsidRDefault="00286CFD"/>
        </w:tc>
      </w:tr>
      <w:tr w:rsidR="008E1392" w:rsidTr="008E1392">
        <w:trPr>
          <w:gridAfter w:val="3"/>
          <w:wAfter w:w="400" w:type="pct"/>
          <w:cantSplit/>
          <w:tblCellSpacing w:w="0" w:type="dxa"/>
        </w:trPr>
        <w:tc>
          <w:tcPr>
            <w:tcW w:w="740" w:type="pct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Pr="008E1392" w:rsidRDefault="008E1392" w:rsidP="008E1392">
            <w:pPr>
              <w:pStyle w:val="Label"/>
              <w:jc w:val="center"/>
              <w:rPr>
                <w:b w:val="0"/>
              </w:rPr>
            </w:pPr>
            <w:r w:rsidRPr="008E1392">
              <w:rPr>
                <w:b w:val="0"/>
              </w:rPr>
              <w:t>0 to 5 years old</w:t>
            </w:r>
          </w:p>
          <w:p w:rsidR="00286CFD" w:rsidRPr="008E1392" w:rsidRDefault="00FA7D46" w:rsidP="008E1392">
            <w:pPr>
              <w:spacing w:before="20"/>
              <w:jc w:val="center"/>
            </w:pPr>
            <w:r>
              <w:pict>
                <v:rect id="_x0000_s1065" style="width:77.4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5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28" w:type="pct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 w:rsidP="008E1392">
            <w:pPr>
              <w:pStyle w:val="Label"/>
              <w:jc w:val="center"/>
              <w:rPr>
                <w:b w:val="0"/>
              </w:rPr>
            </w:pPr>
            <w:r w:rsidRPr="008E1392">
              <w:rPr>
                <w:b w:val="0"/>
              </w:rPr>
              <w:t>6 to 8 years old</w:t>
            </w:r>
          </w:p>
          <w:p w:rsidR="00286CFD" w:rsidRPr="008E1392" w:rsidRDefault="00FA7D46" w:rsidP="008E1392">
            <w:pPr>
              <w:spacing w:before="20"/>
              <w:jc w:val="center"/>
            </w:pPr>
            <w:r>
              <w:pict>
                <v:rect id="_x0000_s1064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4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80" w:type="pct"/>
            <w:gridSpan w:val="3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 w:rsidP="008E1392">
            <w:pPr>
              <w:pStyle w:val="Label"/>
              <w:jc w:val="center"/>
              <w:rPr>
                <w:b w:val="0"/>
              </w:rPr>
            </w:pPr>
            <w:r w:rsidRPr="008E1392">
              <w:rPr>
                <w:b w:val="0"/>
              </w:rPr>
              <w:t>9 to 12 years old</w:t>
            </w:r>
          </w:p>
          <w:p w:rsidR="00286CFD" w:rsidRPr="008E1392" w:rsidRDefault="00FA7D46" w:rsidP="008E1392">
            <w:pPr>
              <w:spacing w:before="20"/>
              <w:jc w:val="center"/>
            </w:pPr>
            <w:r>
              <w:pict>
                <v:rect id="_x0000_s1063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3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806" w:type="pct"/>
            <w:gridSpan w:val="3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 w:rsidP="008E1392">
            <w:pPr>
              <w:pStyle w:val="Label"/>
              <w:jc w:val="center"/>
              <w:rPr>
                <w:b w:val="0"/>
              </w:rPr>
            </w:pPr>
            <w:r w:rsidRPr="008E1392">
              <w:rPr>
                <w:b w:val="0"/>
              </w:rPr>
              <w:t>13 to 16 years old</w:t>
            </w:r>
          </w:p>
          <w:p w:rsidR="00286CFD" w:rsidRPr="008E1392" w:rsidRDefault="00FA7D46" w:rsidP="008E1392">
            <w:pPr>
              <w:spacing w:before="20"/>
              <w:jc w:val="center"/>
            </w:pPr>
            <w:r>
              <w:pict>
                <v:rect id="_x0000_s1062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2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809" w:type="pct"/>
            <w:gridSpan w:val="5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 w:rsidP="008E1392">
            <w:pPr>
              <w:pStyle w:val="Label"/>
              <w:jc w:val="center"/>
              <w:rPr>
                <w:b w:val="0"/>
                <w:sz w:val="22"/>
              </w:rPr>
            </w:pPr>
            <w:r w:rsidRPr="008E1392">
              <w:rPr>
                <w:b w:val="0"/>
              </w:rPr>
              <w:t xml:space="preserve">17 to 54 </w:t>
            </w:r>
            <w:r w:rsidRPr="008E1392">
              <w:rPr>
                <w:b w:val="0"/>
                <w:sz w:val="22"/>
              </w:rPr>
              <w:t>years old</w:t>
            </w:r>
          </w:p>
          <w:p w:rsidR="00286CFD" w:rsidRPr="008E1392" w:rsidRDefault="00FA7D46" w:rsidP="008E1392">
            <w:pPr>
              <w:spacing w:before="20"/>
              <w:jc w:val="center"/>
            </w:pPr>
            <w:r>
              <w:pict>
                <v:rect id="_x0000_s1061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1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37" w:type="pct"/>
            <w:gridSpan w:val="3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Pr="008E1392" w:rsidRDefault="008E1392" w:rsidP="008E1392">
            <w:pPr>
              <w:pStyle w:val="Label"/>
              <w:jc w:val="center"/>
              <w:rPr>
                <w:b w:val="0"/>
              </w:rPr>
            </w:pPr>
            <w:r w:rsidRPr="008E1392">
              <w:rPr>
                <w:b w:val="0"/>
              </w:rPr>
              <w:t>55+</w:t>
            </w:r>
          </w:p>
          <w:p w:rsidR="00286CFD" w:rsidRPr="008E1392" w:rsidRDefault="00FA7D46" w:rsidP="008E1392">
            <w:pPr>
              <w:spacing w:before="20"/>
              <w:jc w:val="center"/>
            </w:pPr>
            <w:r>
              <w:pict>
                <v:rect id="_x0000_s1060" style="width:77.4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60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p w:rsidR="008E1392" w:rsidRDefault="008E1392"/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 w:rsidTr="008E1392">
              <w:trPr>
                <w:trHeight w:val="20"/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 w:rsidP="008E1392">
                  <w:pPr>
                    <w:pStyle w:val="Heading4"/>
                    <w:spacing w:after="280" w:afterAutospacing="1"/>
                  </w:pPr>
                  <w:r>
                    <w:rPr>
                      <w:rFonts w:ascii="Trebuchet MS" w:eastAsia="Trebuchet MS" w:hAnsi="Trebuchet MS" w:cs="Trebuchet MS"/>
                      <w:bCs/>
                    </w:rPr>
                    <w:t>Male Participants</w:t>
                  </w:r>
                </w:p>
              </w:tc>
            </w:tr>
          </w:tbl>
          <w:p w:rsidR="00286CFD" w:rsidRDefault="00286CFD"/>
        </w:tc>
      </w:tr>
      <w:tr w:rsidR="008E1392" w:rsidTr="008E1392">
        <w:trPr>
          <w:gridAfter w:val="2"/>
          <w:wAfter w:w="379" w:type="pct"/>
          <w:cantSplit/>
          <w:tblCellSpacing w:w="0" w:type="dxa"/>
        </w:trPr>
        <w:tc>
          <w:tcPr>
            <w:tcW w:w="740" w:type="pct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0 to 5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9" style="width:77.4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9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67" w:type="pct"/>
            <w:gridSpan w:val="2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6 to 8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8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8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92" w:type="pct"/>
            <w:gridSpan w:val="3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9 to 12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7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7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94" w:type="pct"/>
            <w:gridSpan w:val="3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13 to 16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6" style="width:78.15pt;height:19.65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6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91" w:type="pct"/>
            <w:gridSpan w:val="5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17 to 54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5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5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37" w:type="pct"/>
            <w:gridSpan w:val="3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 xml:space="preserve">  55+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4" style="width:77.4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4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 w:rsidTr="008E1392">
              <w:trPr>
                <w:trHeight w:val="852"/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</w:pPr>
                  <w:r>
                    <w:t> </w:t>
                  </w:r>
                </w:p>
                <w:p w:rsidR="00286CFD" w:rsidRDefault="008E1392">
                  <w:pPr>
                    <w:pStyle w:val="Heading4"/>
                    <w:spacing w:after="280" w:afterAutospacing="1"/>
                  </w:pPr>
                  <w:r>
                    <w:rPr>
                      <w:rFonts w:ascii="Trebuchet MS" w:eastAsia="Trebuchet MS" w:hAnsi="Trebuchet MS" w:cs="Trebuchet MS"/>
                      <w:bCs/>
                    </w:rPr>
                    <w:t>Volunteers</w:t>
                  </w:r>
                </w:p>
                <w:p w:rsidR="00286CFD" w:rsidRDefault="008E1392">
                  <w:pPr>
                    <w:spacing w:after="280" w:afterAutospacing="1"/>
                  </w:pPr>
                  <w:r>
                    <w:rPr>
                      <w:rFonts w:ascii="Trebuchet MS" w:eastAsia="Trebuchet MS" w:hAnsi="Trebuchet MS" w:cs="Trebuchet MS"/>
                      <w:i/>
                      <w:iCs/>
                    </w:rPr>
                    <w:t>(both male and female)</w:t>
                  </w:r>
                </w:p>
              </w:tc>
            </w:tr>
          </w:tbl>
          <w:p w:rsidR="00286CFD" w:rsidRDefault="00286CFD"/>
        </w:tc>
      </w:tr>
      <w:tr w:rsidR="008E1392" w:rsidTr="008E1392">
        <w:trPr>
          <w:gridAfter w:val="1"/>
          <w:wAfter w:w="340" w:type="pct"/>
          <w:cantSplit/>
          <w:tblCellSpacing w:w="0" w:type="dxa"/>
        </w:trPr>
        <w:tc>
          <w:tcPr>
            <w:tcW w:w="740" w:type="pct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0 to 5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3" style="width:77.45pt;height:21.9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3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67" w:type="pct"/>
            <w:gridSpan w:val="2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6 to 8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2" style="width:78.15pt;height:21.9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2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92" w:type="pct"/>
            <w:gridSpan w:val="3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9 to 12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1" style="width:78.15pt;height:23.95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1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832" w:type="pct"/>
            <w:gridSpan w:val="4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13 to 16 years old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50" style="width:78.15pt;height:21.9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50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93" w:type="pct"/>
            <w:gridSpan w:val="5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 w:rsidP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17 to 54 years old</w:t>
            </w:r>
          </w:p>
          <w:p w:rsidR="00286CFD" w:rsidRPr="008E1392" w:rsidRDefault="00FA7D46" w:rsidP="008E1392">
            <w:pPr>
              <w:spacing w:before="20"/>
            </w:pPr>
            <w:r>
              <w:pict>
                <v:rect id="_x0000_s1049" style="width:78.1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9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736" w:type="pct"/>
            <w:gridSpan w:val="3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 xml:space="preserve">  55+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48" style="width:77.4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8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8E1392" w:rsidRDefault="008E1392">
                  <w:pPr>
                    <w:spacing w:after="280" w:afterAutospacing="1"/>
                  </w:pPr>
                  <w:r>
                    <w:t> </w:t>
                  </w:r>
                </w:p>
                <w:p w:rsidR="008E1392" w:rsidRDefault="008E1392">
                  <w:pPr>
                    <w:spacing w:after="280" w:afterAutospacing="1"/>
                  </w:pPr>
                </w:p>
                <w:p w:rsidR="00286CFD" w:rsidRDefault="008E1392">
                  <w:pPr>
                    <w:pStyle w:val="Heading4"/>
                    <w:spacing w:after="280" w:afterAutospacing="1"/>
                  </w:pPr>
                  <w:r>
                    <w:lastRenderedPageBreak/>
                    <w:t>Other Information</w:t>
                  </w:r>
                </w:p>
                <w:p w:rsidR="00286CFD" w:rsidRDefault="008E1392">
                  <w:pPr>
                    <w:spacing w:after="280" w:afterAutospacing="1"/>
                  </w:pPr>
                  <w:r>
                    <w:rPr>
                      <w:rFonts w:ascii="Trebuchet MS" w:eastAsia="Trebuchet MS" w:hAnsi="Trebuchet MS" w:cs="Trebuchet MS"/>
                      <w:i/>
                      <w:iCs/>
                    </w:rPr>
                    <w:t>(both male and female)</w:t>
                  </w:r>
                </w:p>
              </w:tc>
            </w:tr>
          </w:tbl>
          <w:p w:rsidR="00286CFD" w:rsidRDefault="00286CFD"/>
        </w:tc>
      </w:tr>
      <w:tr w:rsidR="00286CFD" w:rsidTr="008E1392">
        <w:trPr>
          <w:cantSplit/>
          <w:tblCellSpacing w:w="0" w:type="dxa"/>
        </w:trPr>
        <w:tc>
          <w:tcPr>
            <w:tcW w:w="1627" w:type="pct"/>
            <w:gridSpan w:val="4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lastRenderedPageBreak/>
              <w:t>First Time Participants/Volunteers (%)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47" style="width:161.5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7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767" w:type="pct"/>
            <w:gridSpan w:val="7"/>
            <w:tcMar>
              <w:top w:w="0" w:type="dxa"/>
              <w:left w:w="58" w:type="dxa"/>
              <w:bottom w:w="0" w:type="dxa"/>
              <w:right w:w="58" w:type="dxa"/>
            </w:tcMar>
          </w:tcPr>
          <w:p w:rsidR="00286CFD" w:rsidRPr="008E1392" w:rsidRDefault="008E1392">
            <w:pPr>
              <w:pStyle w:val="Label"/>
              <w:rPr>
                <w:b w:val="0"/>
              </w:rPr>
            </w:pPr>
            <w:r w:rsidRPr="008E1392">
              <w:rPr>
                <w:b w:val="0"/>
              </w:rPr>
              <w:t>Indigineous Participants/Volunteers (%)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46" style="width:162.2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6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605" w:type="pct"/>
            <w:gridSpan w:val="8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Pr="008E1392" w:rsidRDefault="008E1392">
            <w:pPr>
              <w:pStyle w:val="Label"/>
              <w:ind w:right="660"/>
              <w:rPr>
                <w:b w:val="0"/>
              </w:rPr>
            </w:pPr>
            <w:r w:rsidRPr="008E1392">
              <w:rPr>
                <w:b w:val="0"/>
              </w:rPr>
              <w:t>Person with Disability(#)</w:t>
            </w:r>
          </w:p>
          <w:p w:rsidR="00286CFD" w:rsidRPr="008E1392" w:rsidRDefault="00FA7D46">
            <w:pPr>
              <w:spacing w:before="20"/>
            </w:pPr>
            <w:r>
              <w:pict>
                <v:rect id="_x0000_s1045" style="width:161.5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5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  <w:jc w:val="center"/>
                  </w:pPr>
                  <w:r>
                    <w:t> </w:t>
                  </w:r>
                </w:p>
                <w:p w:rsidR="00286CFD" w:rsidRDefault="008E1392">
                  <w:pPr>
                    <w:pStyle w:val="Heading3"/>
                    <w:spacing w:after="280" w:afterAutospacing="1"/>
                    <w:jc w:val="center"/>
                  </w:pPr>
                  <w:r>
                    <w:rPr>
                      <w:u w:val="single"/>
                    </w:rPr>
                    <w:t>FINANCIAL INFORMATION</w:t>
                  </w:r>
                </w:p>
              </w:tc>
            </w:tr>
          </w:tbl>
          <w:p w:rsidR="00286CFD" w:rsidRDefault="00286CFD"/>
        </w:tc>
      </w:tr>
      <w:tr w:rsidR="00286CFD" w:rsidTr="008E1392">
        <w:trPr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336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</w:pPr>
                  <w:r>
                    <w:t> </w:t>
                  </w:r>
                </w:p>
                <w:p w:rsidR="00286CFD" w:rsidRDefault="008E1392">
                  <w:pPr>
                    <w:spacing w:after="280" w:afterAutospacing="1"/>
                  </w:pPr>
                  <w:r>
                    <w:rPr>
                      <w:b/>
                      <w:bCs/>
                      <w:u w:val="single"/>
                    </w:rPr>
                    <w:t>Expenses</w:t>
                  </w:r>
                </w:p>
              </w:tc>
            </w:tr>
          </w:tbl>
          <w:p w:rsidR="00286CFD" w:rsidRDefault="00286CFD"/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756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</w:pPr>
                  <w:r>
                    <w:t> </w:t>
                  </w:r>
                </w:p>
                <w:p w:rsidR="00286CFD" w:rsidRDefault="008E1392">
                  <w:pPr>
                    <w:spacing w:after="280" w:afterAutospacing="1"/>
                  </w:pPr>
                  <w:r>
                    <w:rPr>
                      <w:b/>
                      <w:bCs/>
                      <w:u w:val="single"/>
                    </w:rPr>
                    <w:t>Revenue</w:t>
                  </w:r>
                </w:p>
              </w:tc>
            </w:tr>
          </w:tbl>
          <w:p w:rsidR="00286CFD" w:rsidRDefault="00286CFD"/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Transportation</w:t>
            </w:r>
          </w:p>
          <w:p w:rsidR="00286CFD" w:rsidRDefault="00FA7D46">
            <w:pPr>
              <w:spacing w:before="20"/>
            </w:pPr>
            <w:r>
              <w:pict>
                <v:rect id="_x0000_s1044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4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MRA Funding</w:t>
            </w:r>
          </w:p>
          <w:p w:rsidR="00286CFD" w:rsidRDefault="00FA7D46">
            <w:pPr>
              <w:spacing w:before="20"/>
            </w:pPr>
            <w:r>
              <w:pict>
                <v:rect id="_x0000_s1043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3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Accommodation</w:t>
            </w:r>
          </w:p>
          <w:p w:rsidR="00286CFD" w:rsidRDefault="00FA7D46">
            <w:pPr>
              <w:spacing w:before="20"/>
            </w:pPr>
            <w:r>
              <w:pict>
                <v:rect id="_x0000_s1042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2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Community Contribution</w:t>
            </w:r>
          </w:p>
          <w:p w:rsidR="00286CFD" w:rsidRDefault="00FA7D46">
            <w:pPr>
              <w:spacing w:before="20"/>
            </w:pPr>
            <w:r>
              <w:pict>
                <v:rect id="_x0000_s1041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1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Registration Fees</w:t>
            </w:r>
          </w:p>
          <w:p w:rsidR="00286CFD" w:rsidRDefault="00FA7D46">
            <w:pPr>
              <w:spacing w:before="20"/>
            </w:pPr>
            <w:r>
              <w:pict>
                <v:rect id="_x0000_s1040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40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Individual Contribution (Registration Fees)</w:t>
            </w:r>
          </w:p>
          <w:p w:rsidR="00286CFD" w:rsidRDefault="00FA7D46">
            <w:pPr>
              <w:spacing w:before="20"/>
            </w:pPr>
            <w:r>
              <w:pict>
                <v:rect id="_x0000_s1039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9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Materials &amp; Supplies</w:t>
            </w:r>
          </w:p>
          <w:p w:rsidR="00286CFD" w:rsidRDefault="00FA7D46">
            <w:pPr>
              <w:spacing w:before="20"/>
            </w:pPr>
            <w:r>
              <w:pict>
                <v:rect id="_x0000_s1038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8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Territorial Sport Organization (TSO)</w:t>
            </w:r>
          </w:p>
          <w:p w:rsidR="00286CFD" w:rsidRDefault="00FA7D46">
            <w:pPr>
              <w:spacing w:before="20"/>
            </w:pPr>
            <w:r>
              <w:pict>
                <v:rect id="_x0000_s1037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7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Instru</w:t>
            </w:r>
            <w:r w:rsidR="00FA7D46">
              <w:t>c</w:t>
            </w:r>
            <w:r>
              <w:t xml:space="preserve">tor/Official (honorarium or </w:t>
            </w:r>
            <w:proofErr w:type="spellStart"/>
            <w:r>
              <w:t>perdiem</w:t>
            </w:r>
            <w:proofErr w:type="spellEnd"/>
            <w:r>
              <w:t>)</w:t>
            </w:r>
          </w:p>
          <w:p w:rsidR="00286CFD" w:rsidRDefault="00FA7D46">
            <w:pPr>
              <w:spacing w:before="20"/>
            </w:pPr>
            <w:r>
              <w:pict>
                <v:rect id="_x0000_s1036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6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GNWT Funding</w:t>
            </w:r>
          </w:p>
          <w:p w:rsidR="00286CFD" w:rsidRDefault="00FA7D46">
            <w:pPr>
              <w:spacing w:before="20"/>
            </w:pPr>
            <w:r>
              <w:pict>
                <v:rect id="_x0000_s1035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5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Food</w:t>
            </w:r>
          </w:p>
          <w:p w:rsidR="00286CFD" w:rsidRDefault="00FA7D46">
            <w:pPr>
              <w:spacing w:before="20"/>
            </w:pPr>
            <w:r>
              <w:pict>
                <v:rect id="_x0000_s1034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4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Fundraising</w:t>
            </w:r>
          </w:p>
          <w:p w:rsidR="00286CFD" w:rsidRDefault="00FA7D46">
            <w:pPr>
              <w:spacing w:before="20"/>
            </w:pPr>
            <w:r>
              <w:pict>
                <v:rect id="_x0000_s1033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3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Facility Rental</w:t>
            </w:r>
          </w:p>
          <w:p w:rsidR="00286CFD" w:rsidRDefault="00FA7D46">
            <w:pPr>
              <w:spacing w:before="20"/>
            </w:pPr>
            <w:r>
              <w:pict>
                <v:rect id="_x0000_s1032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2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Sponsorship &amp; Donations</w:t>
            </w:r>
          </w:p>
          <w:p w:rsidR="00286CFD" w:rsidRDefault="00FA7D46">
            <w:pPr>
              <w:spacing w:before="20"/>
            </w:pPr>
            <w:r>
              <w:pict>
                <v:rect id="_x0000_s1031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1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Staff Wages</w:t>
            </w:r>
          </w:p>
          <w:p w:rsidR="00286CFD" w:rsidRDefault="00FA7D46">
            <w:pPr>
              <w:spacing w:before="20"/>
            </w:pPr>
            <w:r>
              <w:pict>
                <v:rect id="_x0000_s1030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30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Other</w:t>
            </w:r>
          </w:p>
          <w:p w:rsidR="00286CFD" w:rsidRDefault="00FA7D46">
            <w:pPr>
              <w:spacing w:before="20"/>
            </w:pPr>
            <w:r>
              <w:pict>
                <v:rect id="_x0000_s1029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29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2408" w:type="pct"/>
            <w:gridSpan w:val="7"/>
            <w:tcMar>
              <w:top w:w="0" w:type="dxa"/>
              <w:left w:w="72" w:type="dxa"/>
              <w:bottom w:w="0" w:type="dxa"/>
              <w:right w:w="58" w:type="dxa"/>
            </w:tcMar>
          </w:tcPr>
          <w:p w:rsidR="00286CFD" w:rsidRDefault="008E1392">
            <w:pPr>
              <w:pStyle w:val="Label"/>
            </w:pPr>
            <w:r>
              <w:t>Other</w:t>
            </w:r>
          </w:p>
          <w:p w:rsidR="00286CFD" w:rsidRDefault="00FA7D46">
            <w:pPr>
              <w:spacing w:before="20"/>
            </w:pPr>
            <w:r>
              <w:pict>
                <v:rect id="_x0000_s1028" style="width:245.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28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2592" w:type="pct"/>
            <w:gridSpan w:val="12"/>
            <w:tcMar>
              <w:top w:w="0" w:type="dxa"/>
              <w:left w:w="58" w:type="dxa"/>
              <w:bottom w:w="0" w:type="dxa"/>
              <w:right w:w="72" w:type="dxa"/>
            </w:tcMar>
          </w:tcPr>
          <w:p w:rsidR="00286CFD" w:rsidRPr="008E1392" w:rsidRDefault="00286CFD">
            <w:pPr>
              <w:rPr>
                <w:b/>
                <w:i/>
                <w:color w:val="FF0000"/>
              </w:rPr>
            </w:pPr>
          </w:p>
          <w:p w:rsidR="008E1392" w:rsidRPr="008E1392" w:rsidRDefault="008E1392">
            <w:pPr>
              <w:rPr>
                <w:b/>
                <w:i/>
                <w:color w:val="FF0000"/>
              </w:rPr>
            </w:pPr>
            <w:r w:rsidRPr="008E1392">
              <w:rPr>
                <w:b/>
                <w:i/>
                <w:color w:val="FF0000"/>
              </w:rPr>
              <w:t>Please send re</w:t>
            </w:r>
            <w:bookmarkStart w:id="0" w:name="_GoBack"/>
            <w:bookmarkEnd w:id="0"/>
            <w:r w:rsidRPr="008E1392">
              <w:rPr>
                <w:b/>
                <w:i/>
                <w:color w:val="FF0000"/>
              </w:rPr>
              <w:t>ceipts or invoice as attachment.</w:t>
            </w:r>
          </w:p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  <w:jc w:val="center"/>
                  </w:pPr>
                  <w:r>
                    <w:t> </w:t>
                  </w:r>
                </w:p>
                <w:p w:rsidR="00286CFD" w:rsidRDefault="008E1392">
                  <w:pPr>
                    <w:pStyle w:val="Heading3"/>
                    <w:spacing w:after="280" w:afterAutospacing="1"/>
                    <w:jc w:val="center"/>
                  </w:pPr>
                  <w:r>
                    <w:rPr>
                      <w:u w:val="single"/>
                    </w:rPr>
                    <w:t>FEEDBACK</w:t>
                  </w:r>
                </w:p>
                <w:p w:rsidR="00286CFD" w:rsidRDefault="008E1392">
                  <w:pPr>
                    <w:spacing w:after="280" w:afterAutospacing="1"/>
                  </w:pPr>
                  <w:r>
                    <w:t> </w:t>
                  </w:r>
                </w:p>
              </w:tc>
            </w:tr>
          </w:tbl>
          <w:p w:rsidR="00286CFD" w:rsidRDefault="00286CFD"/>
        </w:tc>
      </w:tr>
      <w:tr w:rsidR="00286CFD" w:rsidTr="008E1392">
        <w:trPr>
          <w:cantSplit/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>Were participants registered with territorial sport organization (TSO) either before or for this event??</w:t>
            </w:r>
          </w:p>
          <w:p w:rsidR="00286CFD" w:rsidRDefault="00FA7D46" w:rsidP="008E1392">
            <w:sdt>
              <w:sdtPr>
                <w:id w:val="528766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92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8E1392">
              <w:t xml:space="preserve">  Yes   </w:t>
            </w:r>
            <w:sdt>
              <w:sdtPr>
                <w:id w:val="1716930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39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1392">
              <w:t xml:space="preserve">  No  </w: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3573" w:type="pct"/>
            <w:gridSpan w:val="12"/>
            <w:tcMar>
              <w:top w:w="0" w:type="dxa"/>
              <w:left w:w="72" w:type="dxa"/>
              <w:bottom w:w="0" w:type="dxa"/>
              <w:right w:w="58" w:type="dxa"/>
            </w:tcMar>
          </w:tcPr>
          <w:p w:rsidR="008E1392" w:rsidRDefault="008E1392">
            <w:pPr>
              <w:pStyle w:val="Label"/>
            </w:pPr>
            <w:r>
              <w:t xml:space="preserve">Results of the event/program: </w:t>
            </w:r>
          </w:p>
          <w:p w:rsidR="00286CFD" w:rsidRDefault="00B822E2">
            <w:pPr>
              <w:pStyle w:val="Label"/>
            </w:pPr>
            <w:r w:rsidRPr="008E1392">
              <w:rPr>
                <w:b w:val="0"/>
                <w:i/>
                <w:sz w:val="20"/>
              </w:rPr>
              <w:t>Certification</w:t>
            </w:r>
            <w:r w:rsidR="008E1392" w:rsidRPr="008E1392">
              <w:rPr>
                <w:b w:val="0"/>
                <w:i/>
                <w:sz w:val="20"/>
              </w:rPr>
              <w:t>, participation, medals, information sharing, etc.</w:t>
            </w:r>
          </w:p>
          <w:p w:rsidR="00286CFD" w:rsidRDefault="00FA7D46">
            <w:pPr>
              <w:spacing w:before="20"/>
            </w:pPr>
            <w:r>
              <w:pict>
                <v:rect id="_x0000_s1027" style="width:350.55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27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  <w:tc>
          <w:tcPr>
            <w:tcW w:w="1427" w:type="pct"/>
            <w:gridSpan w:val="7"/>
            <w:tcMar>
              <w:top w:w="0" w:type="dxa"/>
              <w:left w:w="58" w:type="dxa"/>
              <w:bottom w:w="0" w:type="dxa"/>
              <w:right w:w="72" w:type="dxa"/>
            </w:tcMar>
          </w:tcPr>
          <w:p w:rsidR="008E1392" w:rsidRDefault="008E1392" w:rsidP="008E1392">
            <w:pPr>
              <w:rPr>
                <w:b/>
                <w:i/>
                <w:color w:val="FF0000"/>
              </w:rPr>
            </w:pPr>
          </w:p>
          <w:p w:rsidR="008E1392" w:rsidRDefault="008E1392" w:rsidP="008E1392">
            <w:pPr>
              <w:rPr>
                <w:b/>
                <w:i/>
                <w:color w:val="FF0000"/>
              </w:rPr>
            </w:pPr>
            <w:r w:rsidRPr="008E1392">
              <w:rPr>
                <w:b/>
                <w:i/>
                <w:color w:val="FF0000"/>
              </w:rPr>
              <w:t xml:space="preserve">Please send </w:t>
            </w:r>
            <w:r>
              <w:rPr>
                <w:b/>
                <w:i/>
                <w:color w:val="FF0000"/>
              </w:rPr>
              <w:t>pictures or</w:t>
            </w:r>
          </w:p>
          <w:p w:rsidR="00286CFD" w:rsidRDefault="008E1392" w:rsidP="008E1392">
            <w:r>
              <w:rPr>
                <w:b/>
                <w:i/>
                <w:color w:val="FF0000"/>
              </w:rPr>
              <w:t>certification copy</w:t>
            </w:r>
            <w:r w:rsidRPr="008E1392">
              <w:rPr>
                <w:b/>
                <w:i/>
                <w:color w:val="FF0000"/>
              </w:rPr>
              <w:t xml:space="preserve"> as attachment.</w:t>
            </w:r>
          </w:p>
        </w:tc>
      </w:tr>
      <w:tr w:rsidR="00286CFD" w:rsidTr="008E1392">
        <w:trPr>
          <w:cantSplit/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p w:rsidR="00286CFD" w:rsidRDefault="008E1392">
            <w:pPr>
              <w:pStyle w:val="Label"/>
            </w:pPr>
            <w:r>
              <w:t xml:space="preserve">Recommendations for the future of this event or similar events? </w:t>
            </w:r>
          </w:p>
          <w:p w:rsidR="00286CFD" w:rsidRDefault="00FA7D46">
            <w:pPr>
              <w:spacing w:before="20"/>
            </w:pPr>
            <w:r>
              <w:pict>
                <v:rect id="_x0000_s1026" style="width:496.8pt;height:17.3pt;mso-left-percent:-10001;mso-top-percent:-10001;mso-wrap-distance-left:.72pt;mso-wrap-distance-right:.72pt;mso-position-horizontal:absolute;mso-position-horizontal-relative:char;mso-position-vertical:absolute;mso-position-vertical-relative:line;mso-left-percent:-10001;mso-top-percent:-10001" strokecolor="#d3d3d3">
                  <v:textbox style="mso-next-textbox:#_x0000_s1026;mso-fit-shape-to-text:t" inset="2.88pt,.72pt,2.88pt,.72pt">
                    <w:txbxContent>
                      <w:p w:rsidR="00286CFD" w:rsidRDefault="00286CFD">
                        <w:pPr>
                          <w:spacing w:before="40" w:after="0" w:line="288" w:lineRule="auto"/>
                        </w:pPr>
                      </w:p>
                    </w:txbxContent>
                  </v:textbox>
                </v:rect>
              </w:pict>
            </w:r>
          </w:p>
        </w:tc>
      </w:tr>
      <w:tr w:rsidR="00286CFD" w:rsidTr="008E1392">
        <w:trPr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208"/>
            </w:tblGrid>
            <w:tr w:rsidR="00286CFD">
              <w:trPr>
                <w:tblCellSpacing w:w="0" w:type="dxa"/>
              </w:trPr>
              <w:tc>
                <w:tcPr>
                  <w:tcW w:w="5000" w:type="pct"/>
                  <w:tcMar>
                    <w:top w:w="120" w:type="dxa"/>
                    <w:left w:w="0" w:type="dxa"/>
                    <w:bottom w:w="120" w:type="dxa"/>
                    <w:right w:w="0" w:type="dxa"/>
                  </w:tcMar>
                </w:tcPr>
                <w:p w:rsidR="00286CFD" w:rsidRDefault="008E1392">
                  <w:pPr>
                    <w:spacing w:after="280" w:afterAutospacing="1"/>
                  </w:pPr>
                  <w:r>
                    <w:t>.</w:t>
                  </w:r>
                </w:p>
              </w:tc>
            </w:tr>
          </w:tbl>
          <w:p w:rsidR="00286CFD" w:rsidRDefault="00286CFD"/>
        </w:tc>
      </w:tr>
      <w:tr w:rsidR="00286CFD" w:rsidTr="008E1392">
        <w:trPr>
          <w:cantSplit/>
          <w:tblCellSpacing w:w="0" w:type="dxa"/>
        </w:trPr>
        <w:tc>
          <w:tcPr>
            <w:tcW w:w="5000" w:type="pct"/>
            <w:gridSpan w:val="19"/>
            <w:tcMar>
              <w:top w:w="0" w:type="dxa"/>
              <w:left w:w="72" w:type="dxa"/>
              <w:bottom w:w="0" w:type="dxa"/>
              <w:right w:w="72" w:type="dxa"/>
            </w:tcMar>
          </w:tcPr>
          <w:p w:rsidR="00286CFD" w:rsidRDefault="008E1392">
            <w:r>
              <w:t xml:space="preserve"> </w:t>
            </w:r>
          </w:p>
        </w:tc>
      </w:tr>
    </w:tbl>
    <w:p w:rsidR="00286CFD" w:rsidRDefault="00286CFD"/>
    <w:sectPr w:rsidR="00286CF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221023"/>
    <w:multiLevelType w:val="hybridMultilevel"/>
    <w:tmpl w:val="8D6CF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c1MTAyMjE3MDZS0lEKTi0uzszPAykwrAUAdCFYcCwAAAA="/>
  </w:docVars>
  <w:rsids>
    <w:rsidRoot w:val="00286CFD"/>
    <w:rsid w:val="00286CFD"/>
    <w:rsid w:val="008E1392"/>
    <w:rsid w:val="00B822E2"/>
    <w:rsid w:val="00FA7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2"/>
    <o:shapelayout v:ext="edit">
      <o:idmap v:ext="edit" data="1"/>
    </o:shapelayout>
  </w:shapeDefaults>
  <w:decimalSymbol w:val="."/>
  <w:listSeparator w:val=","/>
  <w14:docId w14:val="34F170C0"/>
  <w15:docId w15:val="{1AA2A6D5-6568-47E8-90DC-4A223AE0B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A05E4"/>
    <w:pPr>
      <w:spacing w:after="120" w:line="240" w:lineRule="auto"/>
    </w:pPr>
    <w:rPr>
      <w:rFonts w:ascii="Arial" w:eastAsia="Arial" w:hAnsi="Arial" w:cs="Arial"/>
      <w:color w:val="000000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3F34"/>
    <w:pPr>
      <w:keepLines/>
      <w:spacing w:after="0"/>
      <w:outlineLvl w:val="0"/>
    </w:pPr>
    <w:rPr>
      <w:rFonts w:eastAsiaTheme="majorEastAsia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3F34"/>
    <w:pPr>
      <w:keepLines/>
      <w:spacing w:after="0"/>
      <w:outlineLvl w:val="1"/>
    </w:pPr>
    <w:rPr>
      <w:rFonts w:eastAsiaTheme="majorEastAsia" w:cstheme="majorBidi"/>
      <w:b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3F34"/>
    <w:pPr>
      <w:keepLines/>
      <w:spacing w:after="0"/>
      <w:outlineLvl w:val="2"/>
    </w:pPr>
    <w:rPr>
      <w:rFonts w:eastAsiaTheme="majorEastAsia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3F34"/>
    <w:pPr>
      <w:keepLines/>
      <w:spacing w:after="0"/>
      <w:outlineLvl w:val="3"/>
    </w:pPr>
    <w:rPr>
      <w:rFonts w:eastAsiaTheme="majorEastAsia" w:cstheme="majorBidi"/>
      <w:b/>
      <w:iCs/>
      <w:sz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3F34"/>
    <w:pPr>
      <w:keepLines/>
      <w:spacing w:after="0"/>
      <w:outlineLvl w:val="4"/>
    </w:pPr>
    <w:rPr>
      <w:rFonts w:eastAsiaTheme="majorEastAsia" w:cstheme="majorBidi"/>
      <w:b/>
      <w:sz w:val="2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3F34"/>
    <w:pPr>
      <w:keepLines/>
      <w:spacing w:after="0"/>
      <w:outlineLvl w:val="5"/>
    </w:pPr>
    <w:rPr>
      <w:rFonts w:eastAsiaTheme="majorEastAsia" w:cstheme="majorBidi"/>
      <w:b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0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estedTable1">
    <w:name w:val="Nested Table 1"/>
    <w:basedOn w:val="TableNormal"/>
    <w:uiPriority w:val="99"/>
    <w:rsid w:val="00CA6527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F5F5F5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114FB"/>
    <w:pPr>
      <w:spacing w:after="0"/>
      <w:contextualSpacing/>
    </w:pPr>
    <w:rPr>
      <w:rFonts w:eastAsiaTheme="majorEastAsia" w:cstheme="majorBidi"/>
      <w:b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14FB"/>
    <w:rPr>
      <w:rFonts w:ascii="Arial" w:eastAsiaTheme="majorEastAsia" w:hAnsi="Arial" w:cstheme="majorBidi"/>
      <w:b/>
      <w:spacing w:val="-10"/>
      <w:kern w:val="28"/>
      <w:sz w:val="7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03F34"/>
    <w:rPr>
      <w:rFonts w:ascii="Arial" w:eastAsiaTheme="majorEastAsia" w:hAnsi="Arial" w:cstheme="majorBidi"/>
      <w:b/>
      <w:sz w:val="4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3F34"/>
    <w:rPr>
      <w:rFonts w:ascii="Arial" w:eastAsiaTheme="majorEastAsia" w:hAnsi="Arial" w:cstheme="majorBidi"/>
      <w:b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03F34"/>
    <w:rPr>
      <w:rFonts w:ascii="Arial" w:eastAsiaTheme="majorEastAsia" w:hAnsi="Arial" w:cstheme="majorBidi"/>
      <w:b/>
      <w:sz w:val="32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114FB"/>
    <w:pPr>
      <w:spacing w:before="200"/>
      <w:ind w:left="864" w:right="86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114FB"/>
    <w:rPr>
      <w:rFonts w:ascii="Arial" w:hAnsi="Arial"/>
      <w:i/>
      <w:iCs/>
      <w:sz w:val="21"/>
    </w:rPr>
  </w:style>
  <w:style w:type="paragraph" w:customStyle="1" w:styleId="Label">
    <w:name w:val="Label"/>
    <w:basedOn w:val="Normal"/>
    <w:link w:val="LabelChar"/>
    <w:qFormat/>
    <w:rsid w:val="002A05E4"/>
    <w:pPr>
      <w:spacing w:before="120" w:after="0"/>
    </w:pPr>
    <w:rPr>
      <w:b/>
    </w:rPr>
  </w:style>
  <w:style w:type="character" w:customStyle="1" w:styleId="LabelChar">
    <w:name w:val="Label Char"/>
    <w:basedOn w:val="DefaultParagraphFont"/>
    <w:link w:val="Label"/>
    <w:rsid w:val="002A05E4"/>
    <w:rPr>
      <w:rFonts w:ascii="Arial" w:hAnsi="Arial"/>
      <w:b/>
      <w:sz w:val="21"/>
    </w:rPr>
  </w:style>
  <w:style w:type="table" w:customStyle="1" w:styleId="NestedTable2">
    <w:name w:val="Nested Table 2"/>
    <w:basedOn w:val="TableNormal"/>
    <w:uiPriority w:val="99"/>
    <w:rsid w:val="00CA6527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EBEBEB"/>
      </w:tcPr>
    </w:tblStylePr>
  </w:style>
  <w:style w:type="table" w:customStyle="1" w:styleId="NestedTable3">
    <w:name w:val="Nested Table 3"/>
    <w:basedOn w:val="TableNormal"/>
    <w:uiPriority w:val="99"/>
    <w:rsid w:val="00CA6527"/>
    <w:pPr>
      <w:spacing w:after="0" w:line="240" w:lineRule="auto"/>
    </w:pPr>
    <w:tblPr>
      <w:tblStyleRowBandSize w:val="1"/>
    </w:tblPr>
    <w:tblStylePr w:type="band1Horz">
      <w:tblPr/>
      <w:tcPr>
        <w:shd w:val="clear" w:color="auto" w:fill="E2E2E2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B03F34"/>
    <w:rPr>
      <w:rFonts w:ascii="Arial" w:eastAsiaTheme="majorEastAsia" w:hAnsi="Arial" w:cstheme="majorBidi"/>
      <w:b/>
      <w:iCs/>
      <w:sz w:val="28"/>
    </w:rPr>
  </w:style>
  <w:style w:type="paragraph" w:customStyle="1" w:styleId="Total">
    <w:name w:val="Total"/>
    <w:basedOn w:val="Heading3"/>
    <w:link w:val="TotalChar"/>
    <w:qFormat/>
    <w:rsid w:val="00D000E5"/>
    <w:pPr>
      <w:spacing w:after="120"/>
    </w:pPr>
    <w:rPr>
      <w:rFonts w:eastAsia="Arial" w:cs="Arial"/>
    </w:rPr>
  </w:style>
  <w:style w:type="character" w:customStyle="1" w:styleId="TotalChar">
    <w:name w:val="Total Char"/>
    <w:basedOn w:val="Heading3Char"/>
    <w:link w:val="Total"/>
    <w:rsid w:val="00D000E5"/>
    <w:rPr>
      <w:rFonts w:ascii="Arial" w:eastAsiaTheme="majorEastAsia" w:hAnsi="Arial" w:cstheme="majorBidi"/>
      <w:b/>
      <w:sz w:val="32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03F34"/>
    <w:rPr>
      <w:rFonts w:ascii="Arial" w:eastAsiaTheme="majorEastAsia" w:hAnsi="Arial" w:cstheme="majorBidi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B03F34"/>
    <w:rPr>
      <w:rFonts w:ascii="Arial" w:eastAsiaTheme="majorEastAsia" w:hAnsi="Arial" w:cstheme="majorBidi"/>
      <w:b/>
      <w:sz w:val="24"/>
    </w:rPr>
  </w:style>
  <w:style w:type="table" w:customStyle="1" w:styleId="HeaderRowTable">
    <w:name w:val="Header Row Table"/>
    <w:basedOn w:val="NestedTable1"/>
    <w:uiPriority w:val="99"/>
    <w:rsid w:val="00B1398C"/>
    <w:tblPr/>
    <w:tblStylePr w:type="firstRow"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5F5F5"/>
      </w:tcPr>
    </w:tblStylePr>
  </w:style>
  <w:style w:type="paragraph" w:styleId="ListParagraph">
    <w:name w:val="List Paragraph"/>
    <w:basedOn w:val="Normal"/>
    <w:uiPriority w:val="34"/>
    <w:qFormat/>
    <w:rsid w:val="008E13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2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essica@mranwt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5FC6E-C0E5-4671-AE0F-95D9CE45A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C3, Inc.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gnito Forms</dc:creator>
  <cp:lastModifiedBy>Jessica Jessica VanOverbeek</cp:lastModifiedBy>
  <cp:revision>31</cp:revision>
  <dcterms:created xsi:type="dcterms:W3CDTF">2019-06-18T19:32:00Z</dcterms:created>
  <dcterms:modified xsi:type="dcterms:W3CDTF">2020-10-29T17:52:00Z</dcterms:modified>
</cp:coreProperties>
</file>